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9cbc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6e23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e2be2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